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9B49EF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9B49EF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9B49EF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9B49EF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9B49EF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16E9863A" w:rsidR="00011800" w:rsidRDefault="00011800" w:rsidP="00011800">
      <w:pPr>
        <w:pStyle w:val="BlockText"/>
      </w:pPr>
      <w:r>
        <w:t xml:space="preserve">Block Text. </w:t>
      </w:r>
    </w:p>
    <w:p w14:paraId="17CF2189" w14:textId="2B14D767" w:rsidR="00F47755" w:rsidRPr="00F47755" w:rsidRDefault="00F47755" w:rsidP="00F47755">
      <w:pPr>
        <w:pStyle w:val="ZeroSpacing"/>
      </w:pPr>
      <w:r>
        <w:t>Zero spaced paragraph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BodyText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 xml:space="preserve">able </w:t>
      </w:r>
      <w:proofErr w:type="gramStart"/>
      <w:r w:rsidR="00011800">
        <w:t>caption</w:t>
      </w:r>
      <w:proofErr w:type="gramEnd"/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FE7026F" w:rsidR="00011800" w:rsidRDefault="00011800" w:rsidP="00011800">
      <w:pPr>
        <w:pStyle w:val="NewPage"/>
      </w:pPr>
      <w:r>
        <w:lastRenderedPageBreak/>
        <w:t>Start new page</w:t>
      </w:r>
      <w:r w:rsidR="00C32F43">
        <w:t xml:space="preserve"> with large header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28350D24" w14:textId="08A87882" w:rsidR="00C32F43" w:rsidRDefault="00C32F43" w:rsidP="00C32F43">
      <w:pPr>
        <w:pStyle w:val="NewPageSmall"/>
      </w:pPr>
      <w:r>
        <w:lastRenderedPageBreak/>
        <w:t>Start new page with small header</w:t>
      </w:r>
    </w:p>
    <w:p w14:paraId="6ADACD7B" w14:textId="23888605" w:rsidR="00C32F43" w:rsidRDefault="00C32F43" w:rsidP="00C32F43">
      <w:pPr>
        <w:pStyle w:val="BodyText"/>
      </w:pPr>
      <w:r>
        <w:t>This is to start a new page with a small, left aligned title. It will not be added to the table of contents.</w:t>
      </w:r>
    </w:p>
    <w:p w14:paraId="6709DB5F" w14:textId="77777777" w:rsidR="00C32F43" w:rsidRDefault="00C32F43" w:rsidP="00C32F43">
      <w:pPr>
        <w:pStyle w:val="BodyText"/>
      </w:pPr>
      <w:r>
        <w:t>It can be accessed from markdown as follows:</w:t>
      </w:r>
    </w:p>
    <w:p w14:paraId="0031B6BD" w14:textId="071148FB" w:rsidR="00C32F43" w:rsidRDefault="00C32F43" w:rsidP="00C32F43">
      <w:pPr>
        <w:pStyle w:val="BodyText"/>
      </w:pPr>
      <w:proofErr w:type="gramStart"/>
      <w:r>
        <w:t>:::</w:t>
      </w:r>
      <w:proofErr w:type="gramEnd"/>
      <w:r>
        <w:t xml:space="preserve"> {custom-style="</w:t>
      </w:r>
      <w:proofErr w:type="spellStart"/>
      <w:r>
        <w:t>NewPageSmall</w:t>
      </w:r>
      <w:proofErr w:type="spellEnd"/>
      <w:r>
        <w:t>"}</w:t>
      </w:r>
    </w:p>
    <w:p w14:paraId="0E3C215E" w14:textId="77777777" w:rsidR="00C32F43" w:rsidRDefault="00C32F43" w:rsidP="00C32F43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33D8C92D" w14:textId="77777777" w:rsidR="00C32F43" w:rsidRPr="00E934E8" w:rsidRDefault="00C32F43" w:rsidP="00C32F43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63574F" w14:textId="77777777" w:rsidR="009B49EF" w:rsidRDefault="009B49EF" w:rsidP="00011800">
      <w:pPr>
        <w:spacing w:after="0"/>
      </w:pPr>
      <w:r>
        <w:separator/>
      </w:r>
    </w:p>
  </w:endnote>
  <w:endnote w:type="continuationSeparator" w:id="0">
    <w:p w14:paraId="5759B475" w14:textId="77777777" w:rsidR="009B49EF" w:rsidRDefault="009B49EF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4F06A9" w14:textId="77777777" w:rsidR="00AD0480" w:rsidRDefault="00AD04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6505525F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</w:t>
    </w:r>
    <w:r w:rsidR="00CF31C9">
      <w:t>1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7B7C2D5E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</w:t>
    </w:r>
    <w:r w:rsidR="00CF31C9">
      <w:t>1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0FA89B" w14:textId="77777777" w:rsidR="009B49EF" w:rsidRDefault="009B49EF" w:rsidP="00011800">
      <w:pPr>
        <w:spacing w:after="0"/>
      </w:pPr>
      <w:r>
        <w:separator/>
      </w:r>
    </w:p>
  </w:footnote>
  <w:footnote w:type="continuationSeparator" w:id="0">
    <w:p w14:paraId="05FDC315" w14:textId="77777777" w:rsidR="009B49EF" w:rsidRDefault="009B49EF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356D6" w14:textId="77777777" w:rsidR="00AD0480" w:rsidRDefault="00AD0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5A37990F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</w:t>
    </w:r>
    <w:r w:rsidR="000A4D0E">
      <w:t>FIX Algorithmic Trading Definition</w:t>
    </w:r>
    <w:r w:rsidR="002E52FC">
      <w:t xml:space="preserve"> </w:t>
    </w:r>
    <w:r w:rsidR="000A4D0E">
      <w:t>Language (</w:t>
    </w:r>
    <w:proofErr w:type="spellStart"/>
    <w:r w:rsidR="000A4D0E">
      <w:t>FIXatdl</w:t>
    </w:r>
    <w:proofErr w:type="spellEnd"/>
    <w:r w:rsidR="002E52FC">
      <w:t>®</w:t>
    </w:r>
    <w:r w:rsidR="00113601">
      <w:t>)</w:t>
    </w:r>
    <w:r>
      <w:tab/>
    </w:r>
    <w:r w:rsidR="00AD0480">
      <w:t>May</w:t>
    </w:r>
    <w:r>
      <w:t xml:space="preserve"> 20</w:t>
    </w:r>
    <w:r w:rsidR="009B7210">
      <w:t>2</w:t>
    </w:r>
    <w:r w:rsidR="00CF31C9">
      <w:t>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A4D0E"/>
    <w:rsid w:val="000C2E85"/>
    <w:rsid w:val="000E7C14"/>
    <w:rsid w:val="000F7287"/>
    <w:rsid w:val="00113601"/>
    <w:rsid w:val="00117EF0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0734"/>
    <w:rsid w:val="002B314B"/>
    <w:rsid w:val="002D4DD1"/>
    <w:rsid w:val="002D6DC0"/>
    <w:rsid w:val="002E05C4"/>
    <w:rsid w:val="002E52FC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55C3C"/>
    <w:rsid w:val="004C7EF4"/>
    <w:rsid w:val="004D4F6A"/>
    <w:rsid w:val="004F23FE"/>
    <w:rsid w:val="005025C0"/>
    <w:rsid w:val="00510BAF"/>
    <w:rsid w:val="005331FE"/>
    <w:rsid w:val="00550FA0"/>
    <w:rsid w:val="0055154A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56600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714BB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62985"/>
    <w:rsid w:val="0097118E"/>
    <w:rsid w:val="00995AC4"/>
    <w:rsid w:val="009961E8"/>
    <w:rsid w:val="009A1F27"/>
    <w:rsid w:val="009A3C15"/>
    <w:rsid w:val="009B3320"/>
    <w:rsid w:val="009B337C"/>
    <w:rsid w:val="009B417C"/>
    <w:rsid w:val="009B49EF"/>
    <w:rsid w:val="009B7210"/>
    <w:rsid w:val="009D4D82"/>
    <w:rsid w:val="009E04D1"/>
    <w:rsid w:val="009E2A87"/>
    <w:rsid w:val="009F0007"/>
    <w:rsid w:val="009F0C46"/>
    <w:rsid w:val="00A00295"/>
    <w:rsid w:val="00A02AD6"/>
    <w:rsid w:val="00A06CD1"/>
    <w:rsid w:val="00A201AA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0480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0E34"/>
    <w:rsid w:val="00BD3EF2"/>
    <w:rsid w:val="00BD50DB"/>
    <w:rsid w:val="00BE316F"/>
    <w:rsid w:val="00BF41DB"/>
    <w:rsid w:val="00C00F8A"/>
    <w:rsid w:val="00C06DE4"/>
    <w:rsid w:val="00C316F7"/>
    <w:rsid w:val="00C32F43"/>
    <w:rsid w:val="00C35F39"/>
    <w:rsid w:val="00C41690"/>
    <w:rsid w:val="00C5676C"/>
    <w:rsid w:val="00C63874"/>
    <w:rsid w:val="00C772EC"/>
    <w:rsid w:val="00C86014"/>
    <w:rsid w:val="00C91B87"/>
    <w:rsid w:val="00C94C63"/>
    <w:rsid w:val="00CA66C7"/>
    <w:rsid w:val="00CB7050"/>
    <w:rsid w:val="00CD2275"/>
    <w:rsid w:val="00CD41E3"/>
    <w:rsid w:val="00CF31C9"/>
    <w:rsid w:val="00CF3DB4"/>
    <w:rsid w:val="00D06DB4"/>
    <w:rsid w:val="00D2187F"/>
    <w:rsid w:val="00D22AFE"/>
    <w:rsid w:val="00D251E2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2944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47755"/>
    <w:rsid w:val="00F56804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251E2"/>
    <w:pPr>
      <w:keepNext/>
      <w:keepLines/>
      <w:pageBreakBefore/>
      <w:numPr>
        <w:numId w:val="12"/>
      </w:numPr>
      <w:tabs>
        <w:tab w:val="left" w:pos="425"/>
      </w:tabs>
      <w:spacing w:before="240"/>
      <w:ind w:left="227" w:hanging="227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1E2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A201AA"/>
    <w:pPr>
      <w:pageBreakBefore/>
      <w:jc w:val="center"/>
      <w:outlineLvl w:val="0"/>
    </w:pPr>
    <w:rPr>
      <w:b/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paragraph" w:customStyle="1" w:styleId="ZeroSpacing">
    <w:name w:val="ZeroSpacing"/>
    <w:basedOn w:val="BodyText"/>
    <w:qFormat/>
    <w:rsid w:val="00F47755"/>
    <w:pPr>
      <w:spacing w:before="0" w:after="0"/>
    </w:pPr>
  </w:style>
  <w:style w:type="paragraph" w:customStyle="1" w:styleId="NewPageSmall">
    <w:name w:val="NewPageSmall"/>
    <w:basedOn w:val="NewPage"/>
    <w:qFormat/>
    <w:rsid w:val="00C32F43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51</cp:revision>
  <cp:lastPrinted>2020-02-10T20:03:00Z</cp:lastPrinted>
  <dcterms:created xsi:type="dcterms:W3CDTF">2019-05-10T10:25:00Z</dcterms:created>
  <dcterms:modified xsi:type="dcterms:W3CDTF">2021-05-20T08:20:00Z</dcterms:modified>
</cp:coreProperties>
</file>